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องค์ประกอบในอากาศ</w:t>
      </w:r>
      <w:r>
        <w:t xml:space="preserve"> </w:t>
      </w:r>
      <w:r>
        <w:t xml:space="preserve">(15.3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สวัสดีครับนักเรียนทุกคน คุณครูชื่อครูสนธิพลชัยยานะครับ วันนี้นะครับคุณครูจะสอนเนื้อหาสนุกๆนะครับในหนังสือเรียนรายวิชาพื้นฐานวิทยาศาสตร์ หนังสือวิทยาศาสตร์กายภาพเล่ม 1 เล่มนี้นะครับ วันนี้นะครับคุณครูจะสอนเนื้อหาในบทที่ 1 เป็นเรื่องของอากาศครับผม อากาศนะครับ  ตังค์ออกเป็น 5 หัวข้อย่อยนะครับ เนื้อหาที่ครูจะสอนในวันนี้จะเป็นหัวข้อ 1.1 ก็คือองค์ประกอบในอากาศ ก่อนที่เราจะเริ่มเรียน กูก็มีคำถามมาถามนักเรียนนะครับว่าทำไมเราจะต้องเรียนเรื่องอากาศและก็องค์  มีความสำคัญและเกี่ยวข้องกับชีวิตของเรายังไง นักเรียนลองตอบอยู่นะครับ เป็นไงครับได้คำตอบหรือยัง  เชื่อว่านักเรียนหลายคนน่าจะได้คำตอบแล้วนะครับว่าทำไมเราจะต้องเรียนเรื่องอากาศและก็โอ  ซึ่งนักเรียนหลายๆคนอาจจะมีคำตอบให้ๆกับครูนะครับก็คืออากาศ สิ่งที่อยู่ใกล้ตัวเรานะครับอากาศอยู่รอบๆตัวเรา  ส่วน องค์ประกอบในอากาศนะครับก็ประกอบด้วยแก๊สหลายชนิดนะครับที่มีความสุข กับตัวเราและก็สามารถเอาไปประยุกต์ใช้ในชีวิตประจำวันได้ด้วย เราก็เลยจำเป็นที่จะต้องมาเรียนรู้เรื่องของอากาศ  ความสำคัญอีกอย่างหนึ่งนะครับ อยู่รอบๆตัวเราใช่ไหมครับ สนามนะครับ ขออากาศอยู่รอบตัวเราเนี่ยเวลาที่เราทำกิจกรรมอะไรก็ตาม  เราก็จะต้องระมัดระวังไม่ให้เกิดมลพิษในอากาศใช่ไหมครับ ถ้าเกิดมลพิษในอากาศแล้วอาจจะส่งผลเสียต่อสุขภาพของเราด้วย  อากาศมีความสำคัญมากและองค์ประกอบในอากาศก็สำคัญ เราเลยต้องมาเรียนรู้กันครับ  ก่อนที่จะเริ่มนะครับคุณครูก็อยากจะทบทวนเกี่ยวกับเรื่องของ การจำแนกสาร เรียนจำได้ไหมครับว่า ถ้าเราจำแนกสารโดยใช้ความบริสุทธิ์ของสารเป็นเกณฑ์ เราจะจำแนกได้เป็นสารบริสุทธิ์นะครับ ก็ถามผสม สารบริสุทธิ์ประกอบด้วยธาตุและสารประกอบ ส่วนสารผสมนะครับประกอบด้วยสารละลายคอลลอยด์แล้วก็ 800 เรียนบอกครูได้ไหมครับว่า จัดอยู่ในกลุ่มใด อากาศเป็นสารบริสุทธิ์หรือสารผสม อากาศเป็นธาตุหรือสารประกอบ  อากาศเป็นสารละลายคอลลอยด์หรือแขวนลอย ตอบได้ไหมเอ่ย   เดี๋ยวครูจะเฉลยนะครับ ประกาศนะครับจัดเต็ม สารผสมนะครับเพราะว่าอากาศเป็นสารละลาย ปีนี้ทำไมอากาศถึงเป็นสารละลายครับ  อากาศเป็นสารละลายเพราะอากาศ ประกอบด้วยแก๊สหลายๆชนิดนะครับผสมรวมกันอยู่นะครับ อนุภาคของแก๊สมีขนาดเล็กมากเลย  เล็กกว่า 10 กำลัง - 7 cm นะครับผสมรวมกันอยู่เป็นเนื้อเดียวกัน เพราะฉะนั้นอากาศเป็นสารละลายครับ Siri พอกูบอกว่าในอากาศมีแก๊สหลายชนิดผสมกันอยู่ อยากจะรู้ว่าในอากาศมีแก๊สอะไรบ้างและมีปริมาณเท่าไหร่ ถ้าอยากรู้เดี๋ยวเรามาดูกันครับ   จัดหน้าจอนะครับนักเรียนก็คงจะเห็นปริมาณของแก๊สต่างๆในอากาศ ร้อยละโดยปริมาตร เห็นว่าแก๊สไนโตรเจนนี้มีเยอะสุดเลยนะครับมีประมาณ 78 เปอร์เซ็นต์ รองลงมาก็คือแก๊สออกซิเจนมีประมาณ 21 เปอร์เซ็นต์  ตื่นๆนะครับก็อย่างเช่นแก๊สอาร์กอนแก๊สฮีเลียมแก๊สคาร์บอนไดออกไซด์ รวมกันก็ประมาณ 1% กรีฑานักเรียนยังจำเนื้อหาในเรื่องของสารละลายได้เนี่ย   คุณครูบอกว่าอากาศเป็นสารละลายใช่ไหมครับ ยังจำเนื้อหาได้เนี่ยนักเรียนบอกครูได้ไหมว่าแก๊สชนิดใดเป็นตัวทำละลาย และแก๊สชนิดใดเป็นตัวละลาย   จำกันได้อยู่ใช่ไหมครับ จากข้อมูลที่ครูให้และจะเห็นว่าแก๊สไนโตรเจนมีปริมาณเยอะที่สุดเลยในอากาศ แสดงว่าแก๊สไนโตรเจนเป็นตัวทำละลาย อื่นๆเป็นตัวละลายประถม ปีนี้นักเรียนก็ได้รู้แล้วนะครับว่าในอากาศมีแก๊สอะไรบ้าง แก๊สแต่ละชนิดในอากาศมีสมบัติหรือว่ามีความสำคัญยังไง เดี๋ยวเรามาดูกันนะครับ ลูกค้าเริ่มต้นจากแก๊สไนโตรเจนก่อนเลย มีเยอะที่สุดในอากาศครับ ไนโตรเจนนะครับไม่มีสีไม่มีกลิ่น เพื่อนมนุษย์หายใจ วันนี้จะเคลื่อนที่ผ่านเข้าและออกจากปอด โดยไม่ทำปฏิกิริยาเคมีกับสารใดในร่างกายครับ  ลองลงมานะครับก็คือแก๊สออกซิเจนนะครับ ออกซิเจนนี้มีความจำเป็นต่อสิ่งมีชีวิตมากเลยนะครับ เพราะว่าเมื่อมนุษย์และสัตว์หายใจเอาแก๊สออกซิเจนเข้าสู่ร่างกาย ออกซิเจนจะทำปฏิกิริยาเคมีกับสารอาหาร แล้วให้พลังงานที่จำเป็นสำหรับการดำรงชีวิต  นอกจากนี้นะครับ ออกซิเจนนะครับก็มีส่วนสำคัญในปฏิกิริยาเคมีที่เกิดขึ้นในชีวิตประจำวันด้วย เช่นการเผาไหม้การเกิดสนิม ต่อไปก็คือแก๊สคาร์บอนไดออกไซด์ คาร์บอนไดออกไซด์ไม่มีสีไม่มีกลิ่น เป็นผลิตภัณฑ์จากปฏิกิริยาระหว่างสารอาหารกับแก๊สออกซิเจน จำได้ไหมครับเมื่อสักครู่คุณครูบอกว่าถ้าเราหายใจเอาแก๊สออกซิเจนเข้าไป แก๊สออกซิเจนจะทำปฏิกิริยาเคมีกับสารอาหารในร่างกายเราให้พลังงาน  นอกเหนือจากพลังงานแล้วนะครับก็ให้คาร์บอนไดออกไซด์เป็นผลิตภัณฑ์ด้วยนะครับ  คาร์บอนไดออกไซด์ที่เป็นผลิตภัณฑ์นี้ราคา เป็นสารตั้งต้นที่สำคัญในกระบวนการสังเคราะห์ด้วยแสงของพืช  แก๊สต่อไปนะครับก็คือแก๊สอาร์กอน คำว่าอะตอมในภาษากรีกมีความหมายว่าขี้เกียจเฉยชา เหรียญคงไม่ได้ประพฤติตัวเหมือนอาร์กอนใช่ไหมครับ   อัดก้อนนะครับมีความหมายว่าขี้เกียจเฉยชา ซึ่งสอดคล้องกับความไม่ว่องไวต่อปฏิกิริยาเคมีของแก๊ส  เช่นเดียวกันนะครับ แก๊สฮีเลี่ยมก็เหมือนกัน กลอน เมื่อหายใจเอาแก๊สอาร์กอนแก๊สฮีเลียมเข้าไปในร่างกาย จะไม่เกิด ปฏิกิริยาเคมีใดๆนะครับในร่างกาย นักเรียนอาจจะสงสัยว่าอ้าวถ้าอย่างนั้นแก๊สอาร์กอนกับแก๊สฮีเลียมมีความสำคัญยังไง แก๊สอาร์กอนกับแก๊สฮีเลียมมีความสำคัญนะครับซึ่งเดี๋ยวพอนักเรียนไปเรียนรู้เกี่ยวกับเรื่องการนำอากาศไปใช้ประโยชน์ สำคัญยังไง ติดไว้ก่อนยังไม่บอกครับผม ที่นี่นะครับนอกจากแก๊สต่างๆที่คุณครูได้พูดไปแล้วเนี่ย ในอากาศนะครับก็ยังมีความชื้น ความชื้นเกิดจากอะไรครับความชื้นเกิดจากไอน้ำที่อยู่ในอากาศ ไอ้น้ำคืออะไรล่ะ ไอน้ำนะครับเป็นแก๊สที่ไม่มีสีไม่มีกลิ่น มองไม่เห็นด้วยตาเปล่าครับ ไอ้สิ่งที่เรามองเห็นเช่นเมฆหมอกไม่ใช่ไอน้ำนะครับ ว่าเป็นละอองน้ำขนาดเล็กที่เกิดจากการควบแน่นของไอน้ำ ที่นี่อากาศแต่ละบริเวณมีไอน้ำเป็นอย่างไรล่ะ อากาศบริเวณนะครับมีไอน้ำแตกต่างกันนะครับ ในการวิเคราะห์อากาศ เอาเลยต้อง เอาไอน้ำออกจากอากาศก่อนนะครับ ซึ่งเราเรียกอากาศที่ไม่มีไอน้ำผสมอยู่เรียกว่าอากาศ คุณครูบอกว่าในอากาศมีแก๊สไนโตรเจนอยู่ประมาณร้อยละ 70  ออกซิเจนร้อยละ 21 อันนี้ก็คือการวิเคราะห์จากอากาศแห้ง อากาศที่ไม่มีไอน้ำอยู่ครับ ที่นี่นะครับ นักเรียนอาจจะสงสัยว่า หลักแก๊สต่างๆในอากาศเป็นธาตุหรือสารประกอบ อยู่ในรูปอะตอมหรืออยู่ในรูปโมเลกุล เดี๋ยวเรามาดูกันครับ จากหน้าจอ นักเรียนเห็นไหมคำว่าครูแบ่งกลุ่มของแก๊สออกเป็น 3 กลุ่ม ซึ่งถูกแบ่งกลุ่มตามสีเห็นไหมครับมีสีเดียวมีสีม่วงแล้วก็มีสีเหลือง จัดกลุ่มของแก๊สที่คุณครูแบบนี้นักเรียนคิดว่าครูใช้เกณฑ์อะไรในการแบ่งครับ เดี๋ยวเรามาดูกันนะครับว่าครูใช้เกณฑ์อะไรในการแบ่ง  ถ้าเราอยู่ในแนวนอนนะครับอยู่ในแถวบน เห็นว่าแก๊สที่อยู่แถวบนเนี่ย ประกอบด้วยธาตุแค่ชนิดเดียวเองนะครับ Jazz ตัวแรกนะครับก็คืออัดก้อน ตัวที่สองก็คือฮีเลียม ตัวที่ 3 นะครับก็มีแค่ ไนโตรเจนอย่างเดียวและตัวที่ 4 ก็มีออกซิเจนอย่างเดียวนะครับ ขอชนะนะครับสารที่ประกอบด้วยธาตุ เจ็บนิดเดียวเนี่ย เขาเรียกว่าถ้าครับ ส่วนแถวล่างนะครับ เห็นว่า ประกอบด้วยธาตุมากกว่าหนึ่งชนิดนะครับ ซึ่ง สูตรเคมีนะครับที่เป็น CEO แล้วก็ห้อย 2 เม็ดจะเห็นว่าประกอบด้วยธาตุคาร์บอนนะครับ C คือคาร์บอนนะครับส่วนโอก็คือออฟ เพราะฉะนั้นสารที่ประกอบด้วยธาตุมากกว่าหนึ่งชนิด เรียกว่าสารประกอบครับผม  เมื่อสักครู่นะครับเราดูในแนวนอน ดูในแนวตั้งนะครับ แนวตั้งนะครับ เข้ากลุ่มแรกนะครับก็คือ Dragon กับฮีเลียมเนี้ย เห็นว่าประกอบด้วยธาตุแค่อะตอมเดี่ยวนะครับ เพราะฉะนั้นภาพเหล่านี้อยู่ในรูปของอะตอม แต่ถ้าเป็นแนวตั้งที่อยู่ฝั่งขวามือนะครับ เห็นไหมครับว่าตัวแต่เนื้อจะค่อยศอก แสดงว่าแก๊สไนโตรเจนประกอบด้วย อะตอมของธาตุไนโตรเจน 2 ตัวใช่ไหมครับ สนามนะครับ ภาพที่ ประกอบด้วยอะตอมมากกว่า 1 ตัวและเราเรียกว่า โมเลกุลนะครับ ออกซิเจนก็เช่นกันนะครับออกซิเจนก็ค่อย 2 แสดงว่าแก๊สออกซิเจนประกอบด้วย อะตอมของธาตุออกซิเจน 2 ตัวนะครับ  แก๊สคาร์บอนไดออกไซด์ก็เช่นกันนะครับประกอบด้วยอะตอมของ ธาตุคาร์บอน 1 ตัวนะครับแล้วก็ อะตอมของธาตุออกซิเจน 2 ตัวนะครับแสดงว่ามี 3 อะตอม แก๊สคาร์บอนไดออกไซด์ก็อยู่ในรูปของโมเลกุลเช่นกันครับ ทีนี้ข้อสังเกตนะครับ เห็นว่า แอปที่เป็นภาพนะครับอาจจะอยู่ในรูปของอะตอมหรือโมเลกุลก็ได้ แก๊สที่เป็นสารประกอบนะครับ รูปของโมเลกุลเท่านั้น   บ้านคนนี้ถ้าดูจากสูตรเคมีอาจจะมองภาพไม่ค่อยชัด เหรียญครูก็มีแบบจำลองอะตอมและโมเลกุลของธาตุและสารประกอบครับ  ถ้าสมมุติว่าทรงกลม 1 ทรงกลม อะตอมของธาตุนะครับ เขียนถ้าเราเขียนภาพที่อยู่ในรูปอะตอมก็จะมีทรงกลมแค่ทรงกลมเดียวนะครับ ถ้าเราเขียนภาพที่อยู่ในรูปของโมเลกุล จะต้องมีทรงกลมมากกว่า 1 ทรงกลมนะครับ แล้วก็ทรงกลมแต่ละทรงกลมจะต้องมีสีเดียวกัน  เพื่อแสดงให้เห็นว่ามาจากธาตุชนิดเดียวกัน  ถ้าเป็นสารประกอบนะครับ เราก็จะแทนด้วยทรงกลมมากกว่า 1 ทรงกลม แล้วก็ส่งกลุ่มก็จะต้องมีสีมากกว่า 1 สีนะครับเพื่อแสดงให้เห็นว่ามาจากธาตุมา   ไม่ยากเลยเนาะ  ตอนนี้นะครับนักเรียนน่าจะมีความเข้าใจเกี่ยวกับเรื่องของ ภาพสารประกอบ ตอบและโมเลกุลละ มาทำแบบฝึกหัดกันครับเพื่อทดสอบความเข้าใจ ฝึกหัดนะครับก็คือสารเคมีต่อไปนี้นะครับเป็นแก๊สที่อาจพบในอากาศ หนูว่าสารต่อไปนี้อยู่ในรูปอะตอมหรือโมเลกุล เป็นธาตุหรือสารประกอบ โดยให้เขียนเครื่องหมายถูกลงในช่องว่าง อย่างเช่นตัวอย่างนะครับ แก๊สไฮโดรเจนนะครับสูตรเคมีก็คือ ป้าย 2 นะครับ ดูจากสูตรเคมีนี้จะเห็นว่ามีตัวเลขห้อย 2 การที่มีตัวเลขห้อย 2 เนี่ยแสดงว่า มีอะตอมมากกว่า 1 อะตอมแสดงว่าเป็นโมเลกุลนะครับ ดูนะครับจากสูตรเคมีนะครับจะเห็นว่าแก๊สไฮโดรเจนประกอบด้วยธาตุแค่ชนิดเดียวเพราะฉะนั้น   ส่วนข้ออื่น คุณครูอยากให้นักเรียนลองทำก่อน แล้วถ้าใครทำเสร็จแล้วนะครับ เดี๋ยวมาดูเฉลยพร้อมกัน ถ้าขยันทำไม่เสร็จนะครับให้หยุดวีดีโอไว้ก่อนนะครับพอทำเสร็จแล้วก็ค่อยเปิดไปดูกันเลย  นะครับ  โอเคตอนนี้ทำเสร็จกันแล้วใช่ไหมครับ ถ้าทำเสร็จนะครับมาดูเฉลยดูซิว่า ทำได้เหมือนคุณครูหรือเปล่า อันนี้ก็คือเฉลยนะครับ  เป็นยังไงครับนักเรียน ถูกไหมเอ่ย ใครตอบถูกนะครับถือว่าเก่งมากๆเลยแต่ถ้าใครยังตอบไม่ถูกนะครับลองไปดูนะครับว่า เราผิดพลาดตรงไหนนะครับแล้วก็ถ้ายังไม่เข้าใจก็สามารถกลับไปทบทวนบทเรียนได้ ก็ได้เรียนเนื้อหากันไปเยอะพอสมควรเลย เลี้ยงก่อนที่คุณครูจะจบบทเรียนนี้คุณครูก็ ขอสรุปเนื้อหาก่อนครับ อันแรกเลยนะครับ อากาศเป็นสารผสมเพราะอากาศประกอบด้วยแก๊สหลายชนิดนะครับเดี๋ยวเช่นแก๊สไนโตรเจนแก๊ส ก้อย ป๋านะครับที่ประกอบด้วยธาตุเพียงชนิดเดียวจัดเป็นภาพ ส่วนสารที่ประกอบด้วยธาตุมากกว่า 1 ชนิดจัดเป็นสารประกอบครับ ในอากาศมีทั้งท่า สารประกอบนะครับ โดยธาตุอาจอยู่ในรูปอะตอมหรือโมเลกุลส่วนสารประกอบจะอยู่ในรูปของโมเลกุลเท่านั้น  องค์ประกอบในอากาศ ไม่ยากเลยนะครับ ยังไงพอนักเรียนดูคลิปนี้จบแล้วก็อย่าลืมกลับไปทบทวนเนื้อหาในหนังสือเรียนด้วย ทำแบบฝึกหัดเพิ่มเติมด้วยและก็ครั้งหน้านะครับเราจะมาลงลึกเกี่ยวกับเรื่องของ  สำหรับวันนี้สวัสดีครับ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องค์ประกอบในอากาศ (15.36 นาที)</dc:title>
  <dc:creator/>
  <cp:keywords/>
  <dcterms:created xsi:type="dcterms:W3CDTF">2024-05-07T02:53:34Z</dcterms:created>
  <dcterms:modified xsi:type="dcterms:W3CDTF">2024-05-07T0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ภาคม 2567 เวลา 09.00 น.</vt:lpwstr>
  </property>
  <property fmtid="{D5CDD505-2E9C-101B-9397-08002B2CF9AE}" pid="3" name="subtitle">
    <vt:lpwstr/>
  </property>
</Properties>
</file>